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t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lta received a score of 80.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lt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ta received a score of</w:t>
      </w:r>
      <w:r>
        <w:t xml:space="preserve"> </w:t>
      </w:r>
      <w:r>
        <w:rPr>
          <w:bCs/>
          <w:b/>
        </w:rPr>
        <w:t xml:space="preserve">86.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lta received a score of 65.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lta received a score of 74.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lta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lt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lt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lt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lt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lt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lt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lt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lt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lt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lt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lta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lt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Malt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Malt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Malt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Malt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Malt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Malt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Malt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Malt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Malt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Malt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Malt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Malt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Malt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Malt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Malt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Malt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Malt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50:47Z</dcterms:created>
  <dcterms:modified xsi:type="dcterms:W3CDTF">2024-03-19T14: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lta Country Report</vt:lpwstr>
  </property>
</Properties>
</file>